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page" w:tblpX="451" w:tblpY="1"/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8"/>
        <w:gridCol w:w="944"/>
        <w:gridCol w:w="1932"/>
        <w:gridCol w:w="2079"/>
        <w:gridCol w:w="1598"/>
        <w:gridCol w:w="786"/>
        <w:gridCol w:w="705"/>
        <w:gridCol w:w="1380"/>
      </w:tblGrid>
      <w:tr w:rsidR="00B40E64" w:rsidRPr="00E36B7C" w14:paraId="5807BBD7" w14:textId="77777777" w:rsidTr="00B371E2">
        <w:trPr>
          <w:trHeight w:val="1796"/>
        </w:trPr>
        <w:tc>
          <w:tcPr>
            <w:tcW w:w="967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515D80F5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9" w:after="1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</w:pPr>
          </w:p>
          <w:p w14:paraId="0B290CBA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5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36B7C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eastAsia="tr-TR"/>
              </w:rPr>
              <w:drawing>
                <wp:inline distT="0" distB="0" distL="0" distR="0" wp14:anchorId="068353CE" wp14:editId="7732AF1E">
                  <wp:extent cx="948055" cy="948055"/>
                  <wp:effectExtent l="0" t="0" r="4445" b="4445"/>
                  <wp:docPr id="3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055" cy="94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2" w:type="pct"/>
            <w:gridSpan w:val="4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40D9E741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2897E7C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2" w:right="91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.C.</w:t>
            </w:r>
          </w:p>
          <w:p w14:paraId="6FC614AA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1D13B1C0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FYON KOCATEPE ÜNİVERSİTESİ</w:t>
            </w:r>
          </w:p>
          <w:p w14:paraId="1796E433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12BD3D04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OSYAL BİLİMLER ENSTİTÜSÜ</w:t>
            </w:r>
          </w:p>
        </w:tc>
        <w:tc>
          <w:tcPr>
            <w:tcW w:w="992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00DA76AF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36B7C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eastAsia="tr-TR"/>
              </w:rPr>
              <w:drawing>
                <wp:anchor distT="0" distB="0" distL="114300" distR="114300" simplePos="0" relativeHeight="251658752" behindDoc="1" locked="0" layoutInCell="1" allowOverlap="1" wp14:anchorId="6E751552" wp14:editId="1CBFDBB5">
                  <wp:simplePos x="0" y="0"/>
                  <wp:positionH relativeFrom="column">
                    <wp:posOffset>212</wp:posOffset>
                  </wp:positionH>
                  <wp:positionV relativeFrom="paragraph">
                    <wp:posOffset>4022</wp:posOffset>
                  </wp:positionV>
                  <wp:extent cx="1295400" cy="1219200"/>
                  <wp:effectExtent l="0" t="0" r="0" b="0"/>
                  <wp:wrapTight wrapText="bothSides">
                    <wp:wrapPolygon edited="0">
                      <wp:start x="8576" y="2025"/>
                      <wp:lineTo x="6988" y="3375"/>
                      <wp:lineTo x="3176" y="7425"/>
                      <wp:lineTo x="3176" y="14175"/>
                      <wp:lineTo x="6988" y="18900"/>
                      <wp:lineTo x="8576" y="19913"/>
                      <wp:lineTo x="13976" y="19913"/>
                      <wp:lineTo x="15565" y="18900"/>
                      <wp:lineTo x="19376" y="14175"/>
                      <wp:lineTo x="19694" y="7425"/>
                      <wp:lineTo x="13976" y="2025"/>
                      <wp:lineTo x="8576" y="2025"/>
                    </wp:wrapPolygon>
                  </wp:wrapTight>
                  <wp:docPr id="4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40E64" w:rsidRPr="00E36B7C" w14:paraId="00E18DE9" w14:textId="77777777" w:rsidTr="00B40E64">
        <w:trPr>
          <w:trHeight w:val="1463"/>
        </w:trPr>
        <w:tc>
          <w:tcPr>
            <w:tcW w:w="5000" w:type="pct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3BBDFDA6" w14:textId="0A9F431D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39" w:right="193" w:hanging="1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02</w:t>
            </w:r>
            <w:r w:rsidR="00857E8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202</w:t>
            </w:r>
            <w:r w:rsidR="00857E8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EĞİTİM-ÖGRETİM YILI BAHAR YARIYILI İŞLETME ANABİLİM DALI İŞLETME YÖNETİMİ TEZSİZ YÜKSEK LİSANS PROGRAMI HAFTALIK DERS PROGRAMI</w:t>
            </w:r>
          </w:p>
          <w:p w14:paraId="02B8A6BF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3573" w:right="352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00"/>
              </w:rPr>
              <w:t>(TEZSİZ YÜKSEK LİSANS)</w:t>
            </w:r>
          </w:p>
        </w:tc>
      </w:tr>
      <w:tr w:rsidR="00B40E64" w:rsidRPr="00E36B7C" w14:paraId="750B740D" w14:textId="77777777" w:rsidTr="00B40E64">
        <w:trPr>
          <w:trHeight w:val="437"/>
        </w:trPr>
        <w:tc>
          <w:tcPr>
            <w:tcW w:w="5000" w:type="pct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80DD0AD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3573" w:right="298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ÜNLER</w:t>
            </w:r>
          </w:p>
        </w:tc>
      </w:tr>
      <w:tr w:rsidR="00B40E64" w:rsidRPr="00E36B7C" w14:paraId="70D9F023" w14:textId="77777777" w:rsidTr="00A0469B">
        <w:trPr>
          <w:trHeight w:val="517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3700371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at</w:t>
            </w:r>
          </w:p>
        </w:tc>
        <w:tc>
          <w:tcPr>
            <w:tcW w:w="1368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B40F579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umartesi</w:t>
            </w:r>
          </w:p>
        </w:tc>
        <w:tc>
          <w:tcPr>
            <w:tcW w:w="989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615DA41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zar</w:t>
            </w:r>
          </w:p>
        </w:tc>
        <w:tc>
          <w:tcPr>
            <w:tcW w:w="760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F62CB67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C21F574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DD21E1C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A0469B" w:rsidRPr="00E36B7C" w14:paraId="2DC2126D" w14:textId="77777777" w:rsidTr="00A0469B">
        <w:trPr>
          <w:trHeight w:val="914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3DE51FE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before="20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8:30</w:t>
            </w:r>
          </w:p>
        </w:tc>
        <w:tc>
          <w:tcPr>
            <w:tcW w:w="1368" w:type="pct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2FC710A" w14:textId="3F4B502A" w:rsidR="00A671E6" w:rsidRPr="00A671E6" w:rsidRDefault="00A671E6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456" w:right="422" w:hanging="1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8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51659AF" w14:textId="66EC5C02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60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57B6738" w14:textId="048FC3B3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337E3F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547F2BD9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A0469B" w:rsidRPr="00E36B7C" w14:paraId="43B4ABA0" w14:textId="77777777" w:rsidTr="00A0469B">
        <w:trPr>
          <w:trHeight w:val="1512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0949BD56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before="166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9:30</w:t>
            </w:r>
          </w:p>
        </w:tc>
        <w:tc>
          <w:tcPr>
            <w:tcW w:w="1368" w:type="pct"/>
            <w:gridSpan w:val="2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vAlign w:val="center"/>
          </w:tcPr>
          <w:p w14:paraId="728B80B2" w14:textId="77777777" w:rsidR="00A0469B" w:rsidRDefault="000B01D7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456" w:right="422" w:hanging="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tış Yönetimi ve Müşteri İlişkileri (Prof. Dr. Şuayıp Özdemir)</w:t>
            </w:r>
          </w:p>
          <w:p w14:paraId="7F7C581F" w14:textId="2C548315" w:rsidR="0052348A" w:rsidRPr="0052348A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456" w:right="422" w:hanging="1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2348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-11</w:t>
            </w:r>
          </w:p>
        </w:tc>
        <w:tc>
          <w:tcPr>
            <w:tcW w:w="989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DCF6245" w14:textId="783C2816" w:rsidR="00A0469B" w:rsidRPr="00E36B7C" w:rsidRDefault="00A0469B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60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37F9C297" w14:textId="1A536A65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03AAE650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</w:tcPr>
          <w:p w14:paraId="4E523B2A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A0469B" w:rsidRPr="00E36B7C" w14:paraId="5FEBB40D" w14:textId="77777777" w:rsidTr="00A0469B">
        <w:trPr>
          <w:trHeight w:val="1758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0528EC26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:30</w:t>
            </w:r>
          </w:p>
        </w:tc>
        <w:tc>
          <w:tcPr>
            <w:tcW w:w="1368" w:type="pct"/>
            <w:gridSpan w:val="2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vAlign w:val="center"/>
          </w:tcPr>
          <w:p w14:paraId="473CF7C7" w14:textId="77777777" w:rsidR="0052348A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tış Yönetimi ve Müşteri İlişkileri (Prof. Dr. Şuayıp Özdemir)</w:t>
            </w:r>
          </w:p>
          <w:p w14:paraId="0F8A01A0" w14:textId="08FA572D" w:rsidR="0052348A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2348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-11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14:paraId="049D07C3" w14:textId="3A41845B" w:rsidR="00A0469B" w:rsidRPr="00E36B7C" w:rsidRDefault="00A0469B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89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77B77CC5" w14:textId="00CF5284" w:rsidR="00A0469B" w:rsidRPr="00E36B7C" w:rsidRDefault="00A0469B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60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553A7F2F" w14:textId="0D25594B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402E2463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</w:tcPr>
          <w:p w14:paraId="4536BC89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A0469B" w:rsidRPr="00E36B7C" w14:paraId="5296090D" w14:textId="77777777" w:rsidTr="00A0469B">
        <w:trPr>
          <w:trHeight w:val="1765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70674038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before="206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1:30</w:t>
            </w:r>
          </w:p>
        </w:tc>
        <w:tc>
          <w:tcPr>
            <w:tcW w:w="1368" w:type="pct"/>
            <w:gridSpan w:val="2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vAlign w:val="center"/>
          </w:tcPr>
          <w:p w14:paraId="1C5B85DC" w14:textId="77777777" w:rsidR="00A0469B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tış Yönetimi ve Müşteri İlişkileri (Prof. Dr. Şuayıp Özdemir)</w:t>
            </w:r>
          </w:p>
          <w:p w14:paraId="44179AF5" w14:textId="7E2B1412" w:rsidR="0052348A" w:rsidRPr="00E36B7C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2348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-11</w:t>
            </w:r>
          </w:p>
        </w:tc>
        <w:tc>
          <w:tcPr>
            <w:tcW w:w="989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E2208AA" w14:textId="7157350F" w:rsidR="00A0469B" w:rsidRPr="00E36B7C" w:rsidRDefault="00A0469B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60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AB32246" w14:textId="1741CE73" w:rsidR="00A0469B" w:rsidRPr="00E36B7C" w:rsidRDefault="00A0469B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653699F7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</w:tcPr>
          <w:p w14:paraId="7ABD7DF5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A0469B" w:rsidRPr="00E36B7C" w14:paraId="790DE703" w14:textId="77777777" w:rsidTr="00B40E64">
        <w:trPr>
          <w:trHeight w:val="340"/>
        </w:trPr>
        <w:tc>
          <w:tcPr>
            <w:tcW w:w="5000" w:type="pct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0E62B09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4D53" w:rsidRPr="00E36B7C" w14:paraId="24B47BCE" w14:textId="77777777" w:rsidTr="00934605">
        <w:trPr>
          <w:trHeight w:val="1090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56449C4" w14:textId="77777777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</w:p>
          <w:p w14:paraId="136E986E" w14:textId="77777777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3:00</w:t>
            </w:r>
          </w:p>
        </w:tc>
        <w:tc>
          <w:tcPr>
            <w:tcW w:w="1368" w:type="pct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6F4EE0DE" w14:textId="77777777" w:rsidR="0052348A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zarlama İletişimi</w:t>
            </w:r>
          </w:p>
          <w:p w14:paraId="40158681" w14:textId="77777777" w:rsidR="0052348A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Prof. Dr. Yusuf KARACA)</w:t>
            </w:r>
          </w:p>
          <w:p w14:paraId="14DA7E98" w14:textId="55ADFDDC" w:rsidR="007E4D53" w:rsidRPr="00B371E2" w:rsidRDefault="0052348A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2348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-11</w:t>
            </w:r>
          </w:p>
        </w:tc>
        <w:tc>
          <w:tcPr>
            <w:tcW w:w="98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1617765" w14:textId="0BD61F17" w:rsidR="007E4D53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rn Yönetim</w:t>
            </w:r>
            <w:r w:rsidRPr="00640F9C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aklaşımları</w:t>
            </w:r>
          </w:p>
          <w:p w14:paraId="48C9794D" w14:textId="77777777" w:rsidR="007E4D53" w:rsidRDefault="007E4D53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0" w:right="34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oç. Dr. Volkan YÜNCÜ)</w:t>
            </w:r>
          </w:p>
          <w:p w14:paraId="6B3B4406" w14:textId="26CAB82A" w:rsidR="0052348A" w:rsidRPr="0052348A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0" w:right="341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2348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-11</w:t>
            </w:r>
          </w:p>
        </w:tc>
        <w:tc>
          <w:tcPr>
            <w:tcW w:w="760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AD8F71" w14:textId="03CC68EB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64C63B" w14:textId="77777777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311599A7" w14:textId="77777777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4D53" w:rsidRPr="00E36B7C" w14:paraId="792F674E" w14:textId="77777777" w:rsidTr="00934605">
        <w:trPr>
          <w:trHeight w:val="1321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AFE4309" w14:textId="77777777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35"/>
                <w:szCs w:val="35"/>
              </w:rPr>
            </w:pPr>
          </w:p>
          <w:p w14:paraId="475E88C2" w14:textId="77777777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4:00</w:t>
            </w:r>
          </w:p>
        </w:tc>
        <w:tc>
          <w:tcPr>
            <w:tcW w:w="1368" w:type="pct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D12FCF" w14:textId="77777777" w:rsidR="0052348A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zarlama İletişimi</w:t>
            </w:r>
          </w:p>
          <w:p w14:paraId="7223DFFA" w14:textId="5E0219A6" w:rsidR="0052348A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Prof. Dr. Yusuf KARACA)</w:t>
            </w:r>
          </w:p>
          <w:p w14:paraId="00F636D5" w14:textId="0EF0BC90" w:rsidR="007E4D53" w:rsidRPr="00E36B7C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2348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-11</w:t>
            </w:r>
          </w:p>
        </w:tc>
        <w:tc>
          <w:tcPr>
            <w:tcW w:w="98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06AF8C" w14:textId="05602872" w:rsidR="007E4D53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rn Yönetim Yaklaşımları</w:t>
            </w:r>
          </w:p>
          <w:p w14:paraId="3EE871F8" w14:textId="77777777" w:rsidR="007E4D53" w:rsidRDefault="007E4D53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oç. Dr. Volkan YÜNCÜ)</w:t>
            </w:r>
          </w:p>
          <w:p w14:paraId="68452EEA" w14:textId="2CFBD6FC" w:rsidR="0052348A" w:rsidRPr="00E36B7C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2348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-11</w:t>
            </w:r>
          </w:p>
        </w:tc>
        <w:tc>
          <w:tcPr>
            <w:tcW w:w="76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4A7D09" w14:textId="67C2371F" w:rsidR="0052348A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4125B81C" w14:textId="01FA8F37" w:rsidR="007E4D53" w:rsidRPr="00E36B7C" w:rsidRDefault="007E4D53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14E762" w14:textId="77777777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3FFD72F1" w14:textId="77777777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01D7" w:rsidRPr="0028397A" w14:paraId="564408FC" w14:textId="77777777" w:rsidTr="00695759">
        <w:trPr>
          <w:trHeight w:val="944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A9B20C9" w14:textId="77777777" w:rsidR="000B01D7" w:rsidRPr="00E36B7C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5:00</w:t>
            </w:r>
          </w:p>
        </w:tc>
        <w:tc>
          <w:tcPr>
            <w:tcW w:w="1368" w:type="pct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F00FB1F" w14:textId="77777777" w:rsidR="0052348A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zarlama İletişimi</w:t>
            </w:r>
          </w:p>
          <w:p w14:paraId="14A9BE47" w14:textId="77777777" w:rsidR="000B01D7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Prof. Dr. Yusuf KARACA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322BE272" w14:textId="4EF56DC1" w:rsidR="0052348A" w:rsidRPr="00A0469B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2348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-11</w:t>
            </w:r>
          </w:p>
        </w:tc>
        <w:tc>
          <w:tcPr>
            <w:tcW w:w="98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149F64" w14:textId="0C967FF4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rn Yönetim Yaklaşımları)</w:t>
            </w:r>
          </w:p>
          <w:p w14:paraId="0B8B751C" w14:textId="77777777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oç. Dr. Volkan YÜNCÜ</w:t>
            </w:r>
          </w:p>
          <w:p w14:paraId="4A918465" w14:textId="54733F36" w:rsidR="000B01D7" w:rsidRPr="0028397A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2348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-11</w:t>
            </w:r>
          </w:p>
        </w:tc>
        <w:tc>
          <w:tcPr>
            <w:tcW w:w="76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90EE95" w14:textId="09A065C4" w:rsidR="000B01D7" w:rsidRPr="0028397A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1DA672" w14:textId="77777777" w:rsidR="000B01D7" w:rsidRPr="0028397A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16870E80" w14:textId="77777777" w:rsidR="000B01D7" w:rsidRPr="0028397A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01D7" w:rsidRPr="0028397A" w14:paraId="0A156C93" w14:textId="77777777" w:rsidTr="00A81F3B">
        <w:trPr>
          <w:trHeight w:val="43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B198624" w14:textId="77777777" w:rsidR="000B01D7" w:rsidRPr="00E36B7C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6:00</w:t>
            </w:r>
          </w:p>
        </w:tc>
        <w:tc>
          <w:tcPr>
            <w:tcW w:w="1368" w:type="pct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20C99A79" w14:textId="77777777" w:rsidR="0052348A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öneticiler için Finans</w:t>
            </w:r>
          </w:p>
          <w:p w14:paraId="2E54B8FF" w14:textId="77777777" w:rsidR="000B01D7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oç. Dr. Ender BAYKUT</w:t>
            </w:r>
          </w:p>
          <w:p w14:paraId="26F58183" w14:textId="0349E28F" w:rsidR="0052348A" w:rsidRPr="00A671E6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2348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-11</w:t>
            </w:r>
          </w:p>
        </w:tc>
        <w:tc>
          <w:tcPr>
            <w:tcW w:w="989" w:type="pct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CCCBC81" w14:textId="1F1512AA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nsan Kaynakları Yönetimi</w:t>
            </w:r>
          </w:p>
          <w:p w14:paraId="11BAA476" w14:textId="77777777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(Dr. Öğr. Üyesi Koray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GÜRPINAR)</w:t>
            </w:r>
          </w:p>
          <w:p w14:paraId="3D4C2AD7" w14:textId="2E143E71" w:rsidR="0052348A" w:rsidRDefault="0052348A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2348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-11</w:t>
            </w:r>
          </w:p>
          <w:p w14:paraId="5D005315" w14:textId="427F5DA3" w:rsidR="000B01D7" w:rsidRPr="001E7319" w:rsidRDefault="000B01D7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54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60" w:type="pct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70802C9C" w14:textId="77777777" w:rsidR="000B01D7" w:rsidRPr="0028397A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03C50AA" w14:textId="77777777" w:rsidR="000B01D7" w:rsidRPr="0028397A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24EF4421" w14:textId="77777777" w:rsidR="000B01D7" w:rsidRPr="0028397A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01D7" w:rsidRPr="0028397A" w14:paraId="6C505EFD" w14:textId="77777777" w:rsidTr="00A0469B">
        <w:trPr>
          <w:trHeight w:val="43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2F3094F" w14:textId="77777777" w:rsidR="000B01D7" w:rsidRPr="00E36B7C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7:00</w:t>
            </w:r>
          </w:p>
        </w:tc>
        <w:tc>
          <w:tcPr>
            <w:tcW w:w="1368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47BE73AB" w14:textId="763DA5FC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öneticiler için Finans (Doç. Dr. Ender BAYKUT)</w:t>
            </w:r>
          </w:p>
          <w:p w14:paraId="056541A4" w14:textId="644CE743" w:rsidR="000B01D7" w:rsidRPr="001E7319" w:rsidRDefault="0052348A" w:rsidP="0052348A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2348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-11</w:t>
            </w:r>
          </w:p>
        </w:tc>
        <w:tc>
          <w:tcPr>
            <w:tcW w:w="989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4089477B" w14:textId="1D4F3E75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nsan Kaynakları Yönetimi</w:t>
            </w:r>
          </w:p>
          <w:p w14:paraId="40616943" w14:textId="77777777" w:rsidR="000B01D7" w:rsidRDefault="000B01D7" w:rsidP="0052348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r. Öğr. Üyesi Koray GÜRPINAR)</w:t>
            </w:r>
          </w:p>
          <w:p w14:paraId="7D363808" w14:textId="74100521" w:rsidR="0052348A" w:rsidRPr="0052348A" w:rsidRDefault="0052348A" w:rsidP="0052348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2348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-11</w:t>
            </w:r>
          </w:p>
        </w:tc>
        <w:tc>
          <w:tcPr>
            <w:tcW w:w="760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2410742F" w14:textId="77777777" w:rsidR="000B01D7" w:rsidRPr="0028397A" w:rsidRDefault="000B01D7" w:rsidP="000B01D7">
            <w:pPr>
              <w:rPr>
                <w:highlight w:val="green"/>
              </w:rPr>
            </w:pPr>
          </w:p>
        </w:tc>
        <w:tc>
          <w:tcPr>
            <w:tcW w:w="709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2645EA7F" w14:textId="77777777" w:rsidR="000B01D7" w:rsidRPr="0028397A" w:rsidRDefault="000B01D7" w:rsidP="000B01D7">
            <w:pPr>
              <w:rPr>
                <w:highlight w:val="green"/>
              </w:rPr>
            </w:pPr>
          </w:p>
        </w:tc>
        <w:tc>
          <w:tcPr>
            <w:tcW w:w="656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6341BF2F" w14:textId="77777777" w:rsidR="000B01D7" w:rsidRPr="0028397A" w:rsidRDefault="000B01D7" w:rsidP="000B01D7">
            <w:pPr>
              <w:rPr>
                <w:highlight w:val="green"/>
              </w:rPr>
            </w:pPr>
          </w:p>
        </w:tc>
      </w:tr>
      <w:tr w:rsidR="000B01D7" w:rsidRPr="0028397A" w14:paraId="515FDBBB" w14:textId="77777777" w:rsidTr="00A0469B">
        <w:trPr>
          <w:trHeight w:val="43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25905D8" w14:textId="77777777" w:rsidR="000B01D7" w:rsidRPr="00E36B7C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8:00</w:t>
            </w:r>
          </w:p>
        </w:tc>
        <w:tc>
          <w:tcPr>
            <w:tcW w:w="1368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5299CA1F" w14:textId="77777777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öneticiler için Finans</w:t>
            </w:r>
          </w:p>
          <w:p w14:paraId="3A56904B" w14:textId="77777777" w:rsidR="000B01D7" w:rsidRDefault="000B01D7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oç. Dr. Ender BAYKUT)</w:t>
            </w:r>
          </w:p>
          <w:p w14:paraId="0C422C14" w14:textId="25EA6CC8" w:rsidR="0052348A" w:rsidRPr="0052348A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2348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-11</w:t>
            </w:r>
          </w:p>
        </w:tc>
        <w:tc>
          <w:tcPr>
            <w:tcW w:w="989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49AA61E5" w14:textId="77777777" w:rsidR="000B01D7" w:rsidRDefault="000B01D7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nsan Kaynakları Yönetimi (Dr. Öğr. Üyesi Koray GÜRPINAR)</w:t>
            </w:r>
          </w:p>
          <w:p w14:paraId="61A1B15D" w14:textId="287A6E8D" w:rsidR="0052348A" w:rsidRPr="0052348A" w:rsidRDefault="0052348A" w:rsidP="0052348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2348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-11</w:t>
            </w:r>
          </w:p>
        </w:tc>
        <w:tc>
          <w:tcPr>
            <w:tcW w:w="760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131E1C2C" w14:textId="77777777" w:rsidR="000B01D7" w:rsidRPr="0028397A" w:rsidRDefault="000B01D7" w:rsidP="000B01D7">
            <w:pPr>
              <w:rPr>
                <w:highlight w:val="green"/>
              </w:rPr>
            </w:pPr>
          </w:p>
        </w:tc>
        <w:tc>
          <w:tcPr>
            <w:tcW w:w="709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052B803B" w14:textId="77777777" w:rsidR="000B01D7" w:rsidRPr="0028397A" w:rsidRDefault="000B01D7" w:rsidP="000B01D7">
            <w:pPr>
              <w:rPr>
                <w:highlight w:val="green"/>
              </w:rPr>
            </w:pPr>
          </w:p>
        </w:tc>
        <w:tc>
          <w:tcPr>
            <w:tcW w:w="656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70E30C68" w14:textId="77777777" w:rsidR="000B01D7" w:rsidRPr="0028397A" w:rsidRDefault="000B01D7" w:rsidP="000B01D7">
            <w:pPr>
              <w:rPr>
                <w:highlight w:val="green"/>
              </w:rPr>
            </w:pPr>
          </w:p>
        </w:tc>
      </w:tr>
      <w:tr w:rsidR="000B01D7" w:rsidRPr="0028397A" w14:paraId="5D75AD39" w14:textId="77777777" w:rsidTr="00A0469B">
        <w:trPr>
          <w:trHeight w:val="43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657D68C7" w14:textId="77777777" w:rsidR="000B01D7" w:rsidRPr="00E36B7C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9:00</w:t>
            </w:r>
          </w:p>
        </w:tc>
        <w:tc>
          <w:tcPr>
            <w:tcW w:w="1368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C9C9C9" w:themeFill="accent3" w:themeFillTint="99"/>
          </w:tcPr>
          <w:p w14:paraId="17297DF3" w14:textId="77777777" w:rsidR="000B01D7" w:rsidRPr="0028397A" w:rsidRDefault="000B01D7" w:rsidP="000B01D7"/>
        </w:tc>
        <w:tc>
          <w:tcPr>
            <w:tcW w:w="989" w:type="pct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C9C9C9" w:themeFill="accent3" w:themeFillTint="99"/>
          </w:tcPr>
          <w:p w14:paraId="2DD19D15" w14:textId="77777777" w:rsidR="000B01D7" w:rsidRPr="0028397A" w:rsidRDefault="000B01D7" w:rsidP="000B01D7"/>
        </w:tc>
        <w:tc>
          <w:tcPr>
            <w:tcW w:w="760" w:type="pct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C9C9C9" w:themeFill="accent3" w:themeFillTint="99"/>
          </w:tcPr>
          <w:p w14:paraId="5D84053F" w14:textId="77777777" w:rsidR="000B01D7" w:rsidRPr="0028397A" w:rsidRDefault="000B01D7" w:rsidP="000B01D7"/>
        </w:tc>
        <w:tc>
          <w:tcPr>
            <w:tcW w:w="709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C9C9C9" w:themeFill="accent3" w:themeFillTint="99"/>
          </w:tcPr>
          <w:p w14:paraId="2CCA1AD4" w14:textId="77777777" w:rsidR="000B01D7" w:rsidRPr="0028397A" w:rsidRDefault="000B01D7" w:rsidP="000B01D7"/>
        </w:tc>
        <w:tc>
          <w:tcPr>
            <w:tcW w:w="656" w:type="pct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C9C9C9" w:themeFill="accent3" w:themeFillTint="99"/>
          </w:tcPr>
          <w:p w14:paraId="607401CB" w14:textId="77777777" w:rsidR="000B01D7" w:rsidRPr="0028397A" w:rsidRDefault="000B01D7" w:rsidP="000B01D7"/>
        </w:tc>
      </w:tr>
    </w:tbl>
    <w:p w14:paraId="1B215C51" w14:textId="77777777" w:rsidR="00666C21" w:rsidRDefault="00666C21"/>
    <w:sectPr w:rsidR="00666C21" w:rsidSect="00B40E6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zQwtTSxNDQwNjRU0lEKTi0uzszPAymwrAUAUgXS7CwAAAA="/>
  </w:docVars>
  <w:rsids>
    <w:rsidRoot w:val="00DE3923"/>
    <w:rsid w:val="00046CCF"/>
    <w:rsid w:val="000B01D7"/>
    <w:rsid w:val="001E7319"/>
    <w:rsid w:val="00300BFE"/>
    <w:rsid w:val="004E4971"/>
    <w:rsid w:val="0052348A"/>
    <w:rsid w:val="005A6382"/>
    <w:rsid w:val="00666C21"/>
    <w:rsid w:val="007E4D53"/>
    <w:rsid w:val="007F384C"/>
    <w:rsid w:val="00825A3C"/>
    <w:rsid w:val="00857E83"/>
    <w:rsid w:val="009876E3"/>
    <w:rsid w:val="00A0469B"/>
    <w:rsid w:val="00A671E6"/>
    <w:rsid w:val="00B371E2"/>
    <w:rsid w:val="00B40E64"/>
    <w:rsid w:val="00DE3923"/>
    <w:rsid w:val="00E0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A6825A"/>
  <w15:chartTrackingRefBased/>
  <w15:docId w15:val="{46175D65-749B-4E71-9E16-82658C2E7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000000" w:themeColor="text1"/>
        <w:sz w:val="24"/>
        <w:szCs w:val="24"/>
        <w:lang w:val="tr-TR" w:eastAsia="en-US" w:bidi="ar-SA"/>
      </w:rPr>
    </w:rPrDefault>
    <w:pPrDefault>
      <w:pPr>
        <w:spacing w:before="120" w:after="120"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1"/>
    <w:qFormat/>
    <w:rsid w:val="00B40E64"/>
    <w:pPr>
      <w:spacing w:before="0" w:after="160" w:line="259" w:lineRule="auto"/>
      <w:ind w:firstLine="0"/>
      <w:jc w:val="left"/>
    </w:pPr>
    <w:rPr>
      <w:rFonts w:asciiTheme="minorHAnsi" w:hAnsiTheme="minorHAnsi" w:cstheme="minorBidi"/>
      <w:color w:val="auto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046CC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46CCF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46CCF"/>
    <w:rPr>
      <w:rFonts w:asciiTheme="minorHAnsi" w:hAnsiTheme="minorHAnsi" w:cstheme="minorBidi"/>
      <w:color w:val="auto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46CC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46CCF"/>
    <w:rPr>
      <w:rFonts w:asciiTheme="minorHAnsi" w:hAnsiTheme="minorHAnsi" w:cstheme="minorBidi"/>
      <w:b/>
      <w:b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8F8A81-4701-4DC5-A1C6-9CF6E4078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zar</dc:creator>
  <cp:keywords/>
  <dc:description/>
  <cp:lastModifiedBy>Yazar</cp:lastModifiedBy>
  <cp:revision>14</cp:revision>
  <dcterms:created xsi:type="dcterms:W3CDTF">2022-02-11T13:50:00Z</dcterms:created>
  <dcterms:modified xsi:type="dcterms:W3CDTF">2023-03-31T12:33:00Z</dcterms:modified>
</cp:coreProperties>
</file>